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69F7BD" w14:textId="77777777" w:rsidR="00017F6B" w:rsidRPr="00F63104" w:rsidRDefault="00017F6B" w:rsidP="00EC6A8E">
      <w:pPr>
        <w:pStyle w:val="Podstawowyakapitowy"/>
        <w:spacing w:after="120" w:line="276" w:lineRule="auto"/>
        <w:jc w:val="right"/>
        <w:rPr>
          <w:rFonts w:asciiTheme="minorHAnsi" w:hAnsiTheme="minorHAnsi" w:cstheme="minorHAnsi"/>
          <w:sz w:val="18"/>
          <w:szCs w:val="18"/>
        </w:rPr>
      </w:pPr>
    </w:p>
    <w:p w14:paraId="04550F64" w14:textId="77777777" w:rsidR="00032C17" w:rsidRPr="00E4580C" w:rsidRDefault="00032C17" w:rsidP="00E4580C">
      <w:pPr>
        <w:spacing w:after="0" w:line="240" w:lineRule="auto"/>
        <w:ind w:right="26"/>
        <w:jc w:val="right"/>
        <w:rPr>
          <w:rFonts w:cstheme="minorHAnsi"/>
          <w:b/>
          <w:i/>
        </w:rPr>
      </w:pPr>
      <w:r w:rsidRPr="00E4580C">
        <w:rPr>
          <w:b/>
          <w:i/>
        </w:rPr>
        <w:t xml:space="preserve">Załącznik nr 1 do </w:t>
      </w:r>
      <w:r w:rsidRPr="00E4580C">
        <w:rPr>
          <w:rFonts w:cstheme="minorHAnsi"/>
          <w:b/>
          <w:i/>
        </w:rPr>
        <w:t xml:space="preserve">OGŁOSZENIE </w:t>
      </w:r>
    </w:p>
    <w:p w14:paraId="146047FF" w14:textId="6AC0DFC2" w:rsidR="00032C17" w:rsidRPr="00E4580C" w:rsidRDefault="00032C17" w:rsidP="00E4580C">
      <w:pPr>
        <w:spacing w:after="0" w:line="240" w:lineRule="auto"/>
        <w:ind w:right="26"/>
        <w:jc w:val="right"/>
        <w:rPr>
          <w:rFonts w:cstheme="minorHAnsi"/>
          <w:b/>
          <w:i/>
        </w:rPr>
      </w:pPr>
      <w:r w:rsidRPr="00E4580C">
        <w:rPr>
          <w:rFonts w:cstheme="minorHAnsi"/>
          <w:b/>
          <w:i/>
        </w:rPr>
        <w:t xml:space="preserve">O KONSULTACJACH TECHNICZNYCH </w:t>
      </w:r>
    </w:p>
    <w:p w14:paraId="5CEA15C7" w14:textId="0E5CACDD" w:rsidR="00032C17" w:rsidRDefault="00032C17" w:rsidP="00032C17">
      <w:pPr>
        <w:spacing w:after="60" w:line="240" w:lineRule="auto"/>
        <w:jc w:val="right"/>
      </w:pPr>
    </w:p>
    <w:p w14:paraId="046C8C41" w14:textId="77777777" w:rsidR="00032C17" w:rsidRPr="00573945" w:rsidRDefault="00032C17" w:rsidP="00032C17">
      <w:pPr>
        <w:spacing w:after="60" w:line="240" w:lineRule="auto"/>
        <w:jc w:val="center"/>
        <w:rPr>
          <w:b/>
        </w:rPr>
      </w:pPr>
      <w:r w:rsidRPr="00573945">
        <w:rPr>
          <w:b/>
        </w:rPr>
        <w:t>Formularz zgłoszeniowy do udziału w:</w:t>
      </w:r>
    </w:p>
    <w:p w14:paraId="2BDBD4D8" w14:textId="77777777" w:rsidR="00032C17" w:rsidRDefault="00032C17" w:rsidP="00032C17">
      <w:pPr>
        <w:spacing w:after="60" w:line="240" w:lineRule="auto"/>
        <w:jc w:val="center"/>
      </w:pPr>
    </w:p>
    <w:p w14:paraId="09DDA607" w14:textId="1FA13D4B" w:rsidR="00032C17" w:rsidRPr="00F63104" w:rsidRDefault="00032C17" w:rsidP="00573945">
      <w:pPr>
        <w:spacing w:after="60" w:line="240" w:lineRule="auto"/>
        <w:jc w:val="center"/>
        <w:rPr>
          <w:rFonts w:cstheme="minorHAnsi"/>
          <w:b/>
        </w:rPr>
      </w:pPr>
      <w:r>
        <w:rPr>
          <w:rFonts w:cstheme="minorHAnsi"/>
          <w:b/>
        </w:rPr>
        <w:t>KONSULTACJACH TECHNICZNYCH</w:t>
      </w:r>
      <w:r w:rsidRPr="00F63104">
        <w:rPr>
          <w:rFonts w:cstheme="minorHAnsi"/>
          <w:b/>
        </w:rPr>
        <w:t xml:space="preserve"> </w:t>
      </w:r>
      <w:r w:rsidR="00633064">
        <w:rPr>
          <w:rFonts w:cstheme="minorHAnsi"/>
          <w:b/>
        </w:rPr>
        <w:t xml:space="preserve"> </w:t>
      </w:r>
    </w:p>
    <w:p w14:paraId="1737210E" w14:textId="2355E329" w:rsidR="00032C17" w:rsidRDefault="00032C17" w:rsidP="00032C17">
      <w:pPr>
        <w:spacing w:after="120"/>
        <w:ind w:right="26"/>
        <w:jc w:val="center"/>
        <w:rPr>
          <w:rFonts w:cstheme="minorHAnsi"/>
          <w:b/>
        </w:rPr>
      </w:pPr>
      <w:r w:rsidRPr="00F63104">
        <w:rPr>
          <w:rFonts w:cstheme="minorHAnsi"/>
          <w:b/>
        </w:rPr>
        <w:t>prowadzony</w:t>
      </w:r>
      <w:r w:rsidR="00165483">
        <w:rPr>
          <w:rFonts w:cstheme="minorHAnsi"/>
          <w:b/>
        </w:rPr>
        <w:t>ch</w:t>
      </w:r>
      <w:r w:rsidRPr="00F63104">
        <w:rPr>
          <w:rFonts w:cstheme="minorHAnsi"/>
          <w:b/>
        </w:rPr>
        <w:t xml:space="preserve"> w związku z </w:t>
      </w:r>
      <w:r>
        <w:rPr>
          <w:rFonts w:cstheme="minorHAnsi"/>
          <w:b/>
        </w:rPr>
        <w:t>realizacją projektu „</w:t>
      </w:r>
      <w:r w:rsidRPr="00F63104">
        <w:rPr>
          <w:rFonts w:cstheme="minorHAnsi"/>
          <w:b/>
        </w:rPr>
        <w:t>Ogólnopolsk</w:t>
      </w:r>
      <w:r>
        <w:rPr>
          <w:rFonts w:cstheme="minorHAnsi"/>
          <w:b/>
        </w:rPr>
        <w:t>a</w:t>
      </w:r>
      <w:r w:rsidRPr="00F63104">
        <w:rPr>
          <w:rFonts w:cstheme="minorHAnsi"/>
          <w:b/>
        </w:rPr>
        <w:t xml:space="preserve"> Sie</w:t>
      </w:r>
      <w:r>
        <w:rPr>
          <w:rFonts w:cstheme="minorHAnsi"/>
          <w:b/>
        </w:rPr>
        <w:t>ć</w:t>
      </w:r>
      <w:r w:rsidRPr="00F63104">
        <w:rPr>
          <w:rFonts w:cstheme="minorHAnsi"/>
          <w:b/>
        </w:rPr>
        <w:t xml:space="preserve"> Edukacyjn</w:t>
      </w:r>
      <w:r>
        <w:rPr>
          <w:rFonts w:cstheme="minorHAnsi"/>
          <w:b/>
        </w:rPr>
        <w:t>a”</w:t>
      </w:r>
    </w:p>
    <w:p w14:paraId="43FDBF2C" w14:textId="41ACADC1" w:rsidR="00DB0BD4" w:rsidRPr="0018289E" w:rsidRDefault="00DB0BD4" w:rsidP="00DB0BD4">
      <w:pPr>
        <w:spacing w:after="120"/>
        <w:ind w:right="26"/>
        <w:jc w:val="center"/>
        <w:rPr>
          <w:rFonts w:cstheme="minorHAnsi"/>
          <w:b/>
        </w:rPr>
      </w:pPr>
      <w:r>
        <w:rPr>
          <w:rFonts w:cstheme="minorHAnsi"/>
          <w:b/>
        </w:rPr>
        <w:t xml:space="preserve">w zakresie </w:t>
      </w:r>
      <w:r w:rsidR="002A0C1D" w:rsidRPr="002A0C1D">
        <w:rPr>
          <w:rFonts w:cstheme="minorHAnsi"/>
          <w:b/>
        </w:rPr>
        <w:t xml:space="preserve">budowy aplikacji </w:t>
      </w:r>
      <w:r w:rsidR="00035031">
        <w:rPr>
          <w:rFonts w:cstheme="minorHAnsi"/>
          <w:b/>
        </w:rPr>
        <w:t>do kontroli rodzicielskiej</w:t>
      </w:r>
      <w:bookmarkStart w:id="0" w:name="_GoBack"/>
      <w:bookmarkEnd w:id="0"/>
    </w:p>
    <w:p w14:paraId="30F86314" w14:textId="77777777" w:rsidR="00DB0BD4" w:rsidRPr="00F63104" w:rsidRDefault="00DB0BD4" w:rsidP="00032C17">
      <w:pPr>
        <w:spacing w:after="120"/>
        <w:ind w:right="26"/>
        <w:jc w:val="center"/>
        <w:rPr>
          <w:rFonts w:cstheme="minorHAnsi"/>
          <w:b/>
        </w:rPr>
      </w:pPr>
    </w:p>
    <w:p w14:paraId="11D983C1" w14:textId="3AC785D1" w:rsidR="00032C17" w:rsidRPr="007A110A" w:rsidRDefault="00032C17" w:rsidP="00032C17">
      <w:pPr>
        <w:spacing w:after="60" w:line="240" w:lineRule="auto"/>
        <w:rPr>
          <w:b/>
        </w:rPr>
      </w:pPr>
      <w:r w:rsidRPr="007A110A">
        <w:rPr>
          <w:b/>
        </w:rPr>
        <w:t xml:space="preserve">Uczestnik </w:t>
      </w:r>
      <w:r>
        <w:rPr>
          <w:b/>
        </w:rPr>
        <w:t>Konsultacji</w:t>
      </w:r>
      <w:r w:rsidRPr="007A110A">
        <w:rPr>
          <w:b/>
        </w:rPr>
        <w:t xml:space="preserve"> techniczn</w:t>
      </w:r>
      <w:r>
        <w:rPr>
          <w:b/>
        </w:rPr>
        <w:t>ych</w:t>
      </w:r>
      <w:r w:rsidRPr="007A110A">
        <w:rPr>
          <w:b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1"/>
        <w:gridCol w:w="3903"/>
        <w:gridCol w:w="4488"/>
      </w:tblGrid>
      <w:tr w:rsidR="00032C17" w:rsidRPr="00305E8A" w14:paraId="305B3FCC" w14:textId="77777777" w:rsidTr="002A1E23">
        <w:tc>
          <w:tcPr>
            <w:tcW w:w="675" w:type="dxa"/>
            <w:tcBorders>
              <w:bottom w:val="single" w:sz="4" w:space="0" w:color="auto"/>
            </w:tcBorders>
          </w:tcPr>
          <w:p w14:paraId="60A040A1" w14:textId="77777777" w:rsidR="00032C17" w:rsidRPr="00305E8A" w:rsidRDefault="00032C17" w:rsidP="00573945">
            <w:pPr>
              <w:spacing w:after="60" w:line="240" w:lineRule="auto"/>
              <w:jc w:val="center"/>
            </w:pPr>
            <w:r w:rsidRPr="00305E8A">
              <w:t>Lp.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7EDC3F32" w14:textId="77777777" w:rsidR="00032C17" w:rsidRPr="00305E8A" w:rsidRDefault="00032C17" w:rsidP="00573945">
            <w:pPr>
              <w:spacing w:after="60" w:line="240" w:lineRule="auto"/>
              <w:jc w:val="center"/>
            </w:pPr>
            <w:r w:rsidRPr="00305E8A">
              <w:t>Nazwa firmy</w:t>
            </w:r>
          </w:p>
        </w:tc>
        <w:tc>
          <w:tcPr>
            <w:tcW w:w="4568" w:type="dxa"/>
            <w:tcBorders>
              <w:bottom w:val="single" w:sz="4" w:space="0" w:color="auto"/>
            </w:tcBorders>
          </w:tcPr>
          <w:p w14:paraId="627151C8" w14:textId="77777777" w:rsidR="00032C17" w:rsidRPr="00305E8A" w:rsidRDefault="00032C17" w:rsidP="00573945">
            <w:pPr>
              <w:spacing w:after="60" w:line="240" w:lineRule="auto"/>
              <w:jc w:val="center"/>
            </w:pPr>
            <w:r w:rsidRPr="00305E8A">
              <w:t>Adres</w:t>
            </w:r>
          </w:p>
        </w:tc>
      </w:tr>
      <w:tr w:rsidR="00032C17" w:rsidRPr="00305E8A" w14:paraId="2E0DEAC9" w14:textId="77777777" w:rsidTr="002A1E23">
        <w:tc>
          <w:tcPr>
            <w:tcW w:w="675" w:type="dxa"/>
            <w:tcBorders>
              <w:bottom w:val="single" w:sz="4" w:space="0" w:color="auto"/>
            </w:tcBorders>
          </w:tcPr>
          <w:p w14:paraId="37AB3C4B" w14:textId="77777777" w:rsidR="00032C17" w:rsidRPr="00305E8A" w:rsidRDefault="00032C17" w:rsidP="002A1E23">
            <w:pPr>
              <w:spacing w:after="60" w:line="240" w:lineRule="auto"/>
            </w:pPr>
          </w:p>
          <w:p w14:paraId="3F34D227" w14:textId="77777777" w:rsidR="00032C17" w:rsidRPr="00305E8A" w:rsidRDefault="00032C17" w:rsidP="002A1E23">
            <w:pPr>
              <w:spacing w:after="60" w:line="240" w:lineRule="auto"/>
            </w:pPr>
          </w:p>
          <w:p w14:paraId="686EF1E4" w14:textId="77777777" w:rsidR="00032C17" w:rsidRPr="00305E8A" w:rsidRDefault="00032C17" w:rsidP="002A1E23">
            <w:pPr>
              <w:spacing w:after="60" w:line="240" w:lineRule="auto"/>
            </w:pP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03429BDD" w14:textId="77777777" w:rsidR="00032C17" w:rsidRDefault="00032C17" w:rsidP="002A1E23">
            <w:pPr>
              <w:spacing w:after="60" w:line="240" w:lineRule="auto"/>
            </w:pPr>
          </w:p>
          <w:p w14:paraId="2D620D35" w14:textId="77777777" w:rsidR="00032C17" w:rsidRDefault="00032C17" w:rsidP="002A1E23">
            <w:pPr>
              <w:spacing w:after="60" w:line="240" w:lineRule="auto"/>
            </w:pPr>
          </w:p>
          <w:p w14:paraId="25A16C45" w14:textId="77777777" w:rsidR="00032C17" w:rsidRPr="00305E8A" w:rsidRDefault="00032C17" w:rsidP="002A1E23">
            <w:pPr>
              <w:spacing w:after="60" w:line="240" w:lineRule="auto"/>
            </w:pPr>
          </w:p>
        </w:tc>
        <w:tc>
          <w:tcPr>
            <w:tcW w:w="4568" w:type="dxa"/>
            <w:tcBorders>
              <w:bottom w:val="single" w:sz="4" w:space="0" w:color="auto"/>
            </w:tcBorders>
          </w:tcPr>
          <w:p w14:paraId="3CC35E85" w14:textId="77777777" w:rsidR="00032C17" w:rsidRPr="00305E8A" w:rsidRDefault="00032C17" w:rsidP="002A1E23">
            <w:pPr>
              <w:spacing w:after="60" w:line="240" w:lineRule="auto"/>
            </w:pPr>
          </w:p>
        </w:tc>
      </w:tr>
    </w:tbl>
    <w:p w14:paraId="66F4EC05" w14:textId="093F3EE3" w:rsidR="00032C17" w:rsidRPr="00F0102D" w:rsidRDefault="007C28D6" w:rsidP="00032C17">
      <w:pPr>
        <w:spacing w:after="60" w:line="240" w:lineRule="auto"/>
        <w:rPr>
          <w:b/>
        </w:rPr>
      </w:pPr>
      <w:r w:rsidRPr="00F0102D">
        <w:rPr>
          <w:b/>
        </w:rPr>
        <w:t xml:space="preserve">Uwagi: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7C28D6" w14:paraId="411B392B" w14:textId="77777777" w:rsidTr="00F0102D">
        <w:trPr>
          <w:trHeight w:val="1063"/>
        </w:trPr>
        <w:tc>
          <w:tcPr>
            <w:tcW w:w="9212" w:type="dxa"/>
          </w:tcPr>
          <w:p w14:paraId="3B7636A5" w14:textId="77777777" w:rsidR="007C28D6" w:rsidRDefault="007C28D6" w:rsidP="00032C17">
            <w:pPr>
              <w:spacing w:after="60" w:line="240" w:lineRule="auto"/>
              <w:rPr>
                <w:sz w:val="16"/>
                <w:szCs w:val="16"/>
              </w:rPr>
            </w:pPr>
          </w:p>
        </w:tc>
      </w:tr>
    </w:tbl>
    <w:p w14:paraId="77D0F788" w14:textId="77777777" w:rsidR="00032C17" w:rsidRPr="00D242E8" w:rsidRDefault="00032C17" w:rsidP="00032C17">
      <w:pPr>
        <w:spacing w:after="60" w:line="240" w:lineRule="auto"/>
        <w:rPr>
          <w:sz w:val="16"/>
          <w:szCs w:val="16"/>
        </w:rPr>
      </w:pPr>
    </w:p>
    <w:p w14:paraId="26B51A96" w14:textId="77777777" w:rsidR="00032C17" w:rsidRPr="007A110A" w:rsidRDefault="00032C17" w:rsidP="00032C17">
      <w:pPr>
        <w:spacing w:after="60" w:line="240" w:lineRule="auto"/>
        <w:rPr>
          <w:b/>
        </w:rPr>
      </w:pPr>
      <w:r w:rsidRPr="007A110A">
        <w:rPr>
          <w:b/>
        </w:rPr>
        <w:t>Osoba uprawniona do kontaktów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4"/>
        <w:gridCol w:w="7128"/>
      </w:tblGrid>
      <w:tr w:rsidR="00032C17" w:rsidRPr="00305E8A" w14:paraId="1F48F2F4" w14:textId="77777777" w:rsidTr="00032C17">
        <w:trPr>
          <w:trHeight w:val="578"/>
        </w:trPr>
        <w:tc>
          <w:tcPr>
            <w:tcW w:w="1934" w:type="dxa"/>
          </w:tcPr>
          <w:p w14:paraId="0CC9C1D7" w14:textId="77777777" w:rsidR="00032C17" w:rsidRPr="00305E8A" w:rsidRDefault="00032C17" w:rsidP="002A1E23">
            <w:pPr>
              <w:spacing w:after="60" w:line="240" w:lineRule="auto"/>
            </w:pPr>
            <w:r w:rsidRPr="00305E8A">
              <w:t>Imię i nazwisko</w:t>
            </w:r>
          </w:p>
        </w:tc>
        <w:tc>
          <w:tcPr>
            <w:tcW w:w="7128" w:type="dxa"/>
          </w:tcPr>
          <w:p w14:paraId="331E0450" w14:textId="77777777" w:rsidR="00032C17" w:rsidRPr="00305E8A" w:rsidRDefault="00032C17" w:rsidP="002A1E23">
            <w:pPr>
              <w:spacing w:after="60" w:line="240" w:lineRule="auto"/>
            </w:pPr>
          </w:p>
          <w:p w14:paraId="673CB718" w14:textId="77777777" w:rsidR="00032C17" w:rsidRPr="00305E8A" w:rsidRDefault="00032C17" w:rsidP="002A1E23">
            <w:pPr>
              <w:spacing w:after="60" w:line="240" w:lineRule="auto"/>
            </w:pPr>
          </w:p>
        </w:tc>
      </w:tr>
      <w:tr w:rsidR="00032C17" w:rsidRPr="00305E8A" w14:paraId="410F5C03" w14:textId="77777777" w:rsidTr="00032C17">
        <w:tc>
          <w:tcPr>
            <w:tcW w:w="1934" w:type="dxa"/>
          </w:tcPr>
          <w:p w14:paraId="4C9D4F4F" w14:textId="0258597F" w:rsidR="00032C17" w:rsidRPr="00305E8A" w:rsidRDefault="00032C17" w:rsidP="002A1E23">
            <w:pPr>
              <w:spacing w:after="60" w:line="240" w:lineRule="auto"/>
            </w:pPr>
            <w:r>
              <w:t>a</w:t>
            </w:r>
            <w:r w:rsidRPr="00305E8A">
              <w:t>dres e-mail</w:t>
            </w:r>
          </w:p>
        </w:tc>
        <w:tc>
          <w:tcPr>
            <w:tcW w:w="7128" w:type="dxa"/>
          </w:tcPr>
          <w:p w14:paraId="49F86D47" w14:textId="77777777" w:rsidR="00032C17" w:rsidRPr="00305E8A" w:rsidRDefault="00032C17" w:rsidP="002A1E23">
            <w:pPr>
              <w:spacing w:after="60" w:line="240" w:lineRule="auto"/>
            </w:pPr>
          </w:p>
          <w:p w14:paraId="5A8525FE" w14:textId="77777777" w:rsidR="00032C17" w:rsidRPr="00305E8A" w:rsidRDefault="00032C17" w:rsidP="002A1E23">
            <w:pPr>
              <w:spacing w:after="60" w:line="240" w:lineRule="auto"/>
            </w:pPr>
          </w:p>
        </w:tc>
      </w:tr>
      <w:tr w:rsidR="00032C17" w:rsidRPr="00305E8A" w14:paraId="653074CD" w14:textId="77777777" w:rsidTr="00032C17">
        <w:tc>
          <w:tcPr>
            <w:tcW w:w="1934" w:type="dxa"/>
          </w:tcPr>
          <w:p w14:paraId="0549B7A9" w14:textId="287F1F2A" w:rsidR="00032C17" w:rsidRPr="00305E8A" w:rsidRDefault="00032C17" w:rsidP="002A1E23">
            <w:pPr>
              <w:spacing w:after="60" w:line="240" w:lineRule="auto"/>
            </w:pPr>
            <w:r>
              <w:t>n</w:t>
            </w:r>
            <w:r w:rsidRPr="00305E8A">
              <w:t>umer telefonu</w:t>
            </w:r>
          </w:p>
        </w:tc>
        <w:tc>
          <w:tcPr>
            <w:tcW w:w="7128" w:type="dxa"/>
          </w:tcPr>
          <w:p w14:paraId="78177654" w14:textId="77777777" w:rsidR="00032C17" w:rsidRPr="00305E8A" w:rsidRDefault="00032C17" w:rsidP="002A1E23">
            <w:pPr>
              <w:spacing w:after="60" w:line="240" w:lineRule="auto"/>
            </w:pPr>
          </w:p>
          <w:p w14:paraId="37236D9A" w14:textId="77777777" w:rsidR="00032C17" w:rsidRPr="00305E8A" w:rsidRDefault="00032C17" w:rsidP="002A1E23">
            <w:pPr>
              <w:spacing w:after="60" w:line="240" w:lineRule="auto"/>
            </w:pPr>
          </w:p>
        </w:tc>
      </w:tr>
    </w:tbl>
    <w:p w14:paraId="74039F8A" w14:textId="77777777" w:rsidR="00032C17" w:rsidRPr="00D242E8" w:rsidRDefault="00032C17" w:rsidP="00032C17">
      <w:pPr>
        <w:spacing w:after="60" w:line="240" w:lineRule="auto"/>
        <w:rPr>
          <w:sz w:val="16"/>
          <w:szCs w:val="16"/>
        </w:rPr>
      </w:pPr>
    </w:p>
    <w:p w14:paraId="48509A9E" w14:textId="77777777" w:rsidR="00AA276C" w:rsidRDefault="00AA276C" w:rsidP="00032C17">
      <w:pPr>
        <w:spacing w:after="60" w:line="240" w:lineRule="auto"/>
        <w:jc w:val="both"/>
      </w:pPr>
    </w:p>
    <w:p w14:paraId="4A0C5CCE" w14:textId="0D77CF19" w:rsidR="00032C17" w:rsidRPr="00032C17" w:rsidRDefault="00032C17" w:rsidP="00032C17">
      <w:pPr>
        <w:spacing w:after="60" w:line="240" w:lineRule="auto"/>
        <w:jc w:val="both"/>
        <w:rPr>
          <w:rFonts w:cstheme="minorHAnsi"/>
        </w:rPr>
      </w:pPr>
      <w:r>
        <w:t xml:space="preserve">W odpowiedzi na informację o </w:t>
      </w:r>
      <w:r w:rsidRPr="00032C17">
        <w:rPr>
          <w:rFonts w:cstheme="minorHAnsi"/>
        </w:rPr>
        <w:t>Konsultacjach technicznych prowadzony</w:t>
      </w:r>
      <w:r>
        <w:rPr>
          <w:rFonts w:cstheme="minorHAnsi"/>
        </w:rPr>
        <w:t>ch</w:t>
      </w:r>
      <w:r w:rsidRPr="00032C17">
        <w:rPr>
          <w:rFonts w:cstheme="minorHAnsi"/>
        </w:rPr>
        <w:t xml:space="preserve"> w związku z realizacją projektu „Ogólnopolska Sieć Edukacyjna”</w:t>
      </w:r>
      <w:r>
        <w:rPr>
          <w:color w:val="000000"/>
        </w:rPr>
        <w:t xml:space="preserve">, </w:t>
      </w:r>
      <w:r>
        <w:t xml:space="preserve">działając w imieniu powyżej wskazanego Wykonawcy oświadczam, że: </w:t>
      </w:r>
    </w:p>
    <w:p w14:paraId="5751256C" w14:textId="3BE83BB0" w:rsidR="00032C17" w:rsidRDefault="00032C17" w:rsidP="00032C17">
      <w:pPr>
        <w:numPr>
          <w:ilvl w:val="0"/>
          <w:numId w:val="15"/>
        </w:numPr>
        <w:spacing w:after="60" w:line="240" w:lineRule="auto"/>
        <w:ind w:left="426"/>
        <w:jc w:val="both"/>
      </w:pPr>
      <w:r>
        <w:t xml:space="preserve">zapoznałem się z treścią Ogłoszenia o Konsultacjach technicznych </w:t>
      </w:r>
    </w:p>
    <w:p w14:paraId="5F15913A" w14:textId="24AE0249" w:rsidR="00032C17" w:rsidRDefault="00032C17" w:rsidP="00032C17">
      <w:pPr>
        <w:numPr>
          <w:ilvl w:val="0"/>
          <w:numId w:val="15"/>
        </w:numPr>
        <w:spacing w:after="60" w:line="240" w:lineRule="auto"/>
        <w:ind w:left="426"/>
        <w:jc w:val="both"/>
      </w:pPr>
      <w:r>
        <w:t xml:space="preserve">wyrażam gotowość do udziału w Konsultacjach. </w:t>
      </w:r>
    </w:p>
    <w:p w14:paraId="5971349C" w14:textId="77777777" w:rsidR="00032C17" w:rsidRDefault="00032C17" w:rsidP="00032C17">
      <w:pPr>
        <w:spacing w:after="60" w:line="240" w:lineRule="auto"/>
        <w:jc w:val="both"/>
      </w:pPr>
    </w:p>
    <w:p w14:paraId="287BF853" w14:textId="61688725" w:rsidR="00032C17" w:rsidRPr="006A04E5" w:rsidRDefault="00032C17" w:rsidP="00032C17">
      <w:pPr>
        <w:spacing w:after="0"/>
        <w:jc w:val="both"/>
        <w:rPr>
          <w:rFonts w:cstheme="minorHAnsi"/>
        </w:rPr>
      </w:pPr>
      <w:r w:rsidRPr="006A04E5">
        <w:rPr>
          <w:rFonts w:cstheme="minorHAnsi"/>
        </w:rPr>
        <w:t xml:space="preserve">………………………………., dnia …………………………. </w:t>
      </w:r>
      <w:r w:rsidR="00895F46" w:rsidRPr="006A04E5">
        <w:rPr>
          <w:rFonts w:cstheme="minorHAnsi"/>
        </w:rPr>
        <w:t>201</w:t>
      </w:r>
      <w:r w:rsidR="00895F46">
        <w:rPr>
          <w:rFonts w:cstheme="minorHAnsi"/>
        </w:rPr>
        <w:t>9</w:t>
      </w:r>
      <w:r w:rsidR="00895F46" w:rsidRPr="006A04E5">
        <w:rPr>
          <w:rFonts w:cstheme="minorHAnsi"/>
        </w:rPr>
        <w:t xml:space="preserve"> </w:t>
      </w:r>
      <w:r w:rsidRPr="006A04E5">
        <w:rPr>
          <w:rFonts w:cstheme="minorHAnsi"/>
        </w:rPr>
        <w:t>r.</w:t>
      </w:r>
    </w:p>
    <w:p w14:paraId="36F24884" w14:textId="77777777" w:rsidR="00032C17" w:rsidRPr="006A04E5" w:rsidRDefault="00032C17" w:rsidP="00032C17">
      <w:pPr>
        <w:spacing w:after="0"/>
        <w:jc w:val="both"/>
        <w:rPr>
          <w:rFonts w:cstheme="minorHAnsi"/>
        </w:rPr>
      </w:pPr>
    </w:p>
    <w:p w14:paraId="07D4CAEB" w14:textId="11AC8BAB" w:rsidR="00032C17" w:rsidRPr="006A04E5" w:rsidRDefault="00032C17" w:rsidP="00032C17">
      <w:pPr>
        <w:spacing w:after="0"/>
        <w:ind w:left="4678"/>
        <w:jc w:val="center"/>
        <w:rPr>
          <w:rFonts w:cstheme="minorHAnsi"/>
        </w:rPr>
      </w:pPr>
      <w:r w:rsidRPr="006A04E5">
        <w:rPr>
          <w:rFonts w:cstheme="minorHAnsi"/>
        </w:rPr>
        <w:t>………………………………………………………….</w:t>
      </w:r>
    </w:p>
    <w:p w14:paraId="0979607B" w14:textId="77777777" w:rsidR="00032C17" w:rsidRPr="006A04E5" w:rsidRDefault="00032C17" w:rsidP="00032C17">
      <w:pPr>
        <w:spacing w:after="0"/>
        <w:ind w:left="4678"/>
        <w:jc w:val="center"/>
        <w:rPr>
          <w:rFonts w:cstheme="minorHAnsi"/>
          <w:i/>
        </w:rPr>
      </w:pPr>
      <w:r w:rsidRPr="006A04E5">
        <w:rPr>
          <w:rFonts w:cstheme="minorHAnsi"/>
          <w:i/>
        </w:rPr>
        <w:t>podpis Wykonawcy</w:t>
      </w:r>
    </w:p>
    <w:p w14:paraId="107710A0" w14:textId="5E84740C" w:rsidR="00032C17" w:rsidRPr="006A04E5" w:rsidRDefault="00032C17" w:rsidP="00032C17">
      <w:pPr>
        <w:spacing w:after="0"/>
        <w:ind w:left="4678"/>
        <w:jc w:val="center"/>
        <w:rPr>
          <w:rFonts w:cstheme="minorHAnsi"/>
          <w:i/>
        </w:rPr>
      </w:pPr>
      <w:r w:rsidRPr="006A04E5">
        <w:rPr>
          <w:rFonts w:cstheme="minorHAnsi"/>
          <w:i/>
        </w:rPr>
        <w:t>lub upoważnionego przedstawiciela Wykonawcy</w:t>
      </w:r>
    </w:p>
    <w:p w14:paraId="0A18331F" w14:textId="77777777" w:rsidR="00032C17" w:rsidRPr="00032C17" w:rsidRDefault="00032C17" w:rsidP="00032C17">
      <w:pPr>
        <w:ind w:right="28"/>
        <w:jc w:val="both"/>
        <w:rPr>
          <w:rFonts w:ascii="CIDFont+F1" w:hAnsi="CIDFont+F1" w:cs="CIDFont+F1"/>
        </w:rPr>
      </w:pPr>
    </w:p>
    <w:sectPr w:rsidR="00032C17" w:rsidRPr="00032C17" w:rsidSect="009456D9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94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4EF7FE" w14:textId="77777777" w:rsidR="00316484" w:rsidRDefault="00316484">
      <w:pPr>
        <w:spacing w:after="0" w:line="240" w:lineRule="auto"/>
      </w:pPr>
      <w:r>
        <w:separator/>
      </w:r>
    </w:p>
  </w:endnote>
  <w:endnote w:type="continuationSeparator" w:id="0">
    <w:p w14:paraId="45AD5D7A" w14:textId="77777777" w:rsidR="00316484" w:rsidRDefault="00316484">
      <w:pPr>
        <w:spacing w:after="0" w:line="240" w:lineRule="auto"/>
      </w:pPr>
      <w:r>
        <w:continuationSeparator/>
      </w:r>
    </w:p>
  </w:endnote>
  <w:endnote w:type="continuationNotice" w:id="1">
    <w:p w14:paraId="2CD3176F" w14:textId="77777777" w:rsidR="00316484" w:rsidRDefault="0031648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IDFont+F1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683904"/>
      <w:docPartObj>
        <w:docPartGallery w:val="Page Numbers (Bottom of Page)"/>
        <w:docPartUnique/>
      </w:docPartObj>
    </w:sdtPr>
    <w:sdtEndPr/>
    <w:sdtContent>
      <w:p w14:paraId="3290159C" w14:textId="7C1BB164" w:rsidR="009456D9" w:rsidRDefault="009456D9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242E8">
          <w:rPr>
            <w:noProof/>
          </w:rPr>
          <w:t>2</w:t>
        </w:r>
        <w:r>
          <w:fldChar w:fldCharType="end"/>
        </w:r>
      </w:p>
    </w:sdtContent>
  </w:sdt>
  <w:p w14:paraId="5C99D2F8" w14:textId="77777777" w:rsidR="009456D9" w:rsidRDefault="009456D9" w:rsidP="009456D9">
    <w:pPr>
      <w:pStyle w:val="Stopka"/>
      <w:ind w:hanging="85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B40A56" w14:textId="77777777" w:rsidR="009456D9" w:rsidRDefault="009456D9" w:rsidP="009456D9">
    <w:pPr>
      <w:pStyle w:val="Stopka"/>
    </w:pPr>
    <w:r>
      <w:rPr>
        <w:noProof/>
        <w:lang w:eastAsia="pl-PL"/>
      </w:rPr>
      <w:drawing>
        <wp:inline distT="0" distB="0" distL="0" distR="0" wp14:anchorId="51EA6E4D" wp14:editId="29966FFE">
          <wp:extent cx="3701034" cy="468630"/>
          <wp:effectExtent l="19050" t="0" r="0" b="0"/>
          <wp:docPr id="3" name="Picture 3" descr="el papieru-0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l papieru-02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701034" cy="4686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ECC07B" w14:textId="77777777" w:rsidR="00316484" w:rsidRDefault="00316484">
      <w:pPr>
        <w:spacing w:after="0" w:line="240" w:lineRule="auto"/>
      </w:pPr>
      <w:r>
        <w:separator/>
      </w:r>
    </w:p>
  </w:footnote>
  <w:footnote w:type="continuationSeparator" w:id="0">
    <w:p w14:paraId="07439DAC" w14:textId="77777777" w:rsidR="00316484" w:rsidRDefault="00316484">
      <w:pPr>
        <w:spacing w:after="0" w:line="240" w:lineRule="auto"/>
      </w:pPr>
      <w:r>
        <w:continuationSeparator/>
      </w:r>
    </w:p>
  </w:footnote>
  <w:footnote w:type="continuationNotice" w:id="1">
    <w:p w14:paraId="70E1805F" w14:textId="77777777" w:rsidR="00316484" w:rsidRDefault="0031648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D5A24A" w14:textId="77777777" w:rsidR="009456D9" w:rsidRDefault="009456D9">
    <w:pPr>
      <w:pStyle w:val="Nagwek"/>
      <w:jc w:val="right"/>
    </w:pPr>
  </w:p>
  <w:p w14:paraId="3CBFC15B" w14:textId="77777777" w:rsidR="009456D9" w:rsidRDefault="009456D9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85EE7D" w14:textId="57758B0D" w:rsidR="009456D9" w:rsidRDefault="00A574D1" w:rsidP="009456D9">
    <w:pPr>
      <w:pStyle w:val="Nagwek"/>
    </w:pPr>
    <w:r>
      <w:rPr>
        <w:noProof/>
        <w:lang w:eastAsia="pl-PL"/>
      </w:rPr>
      <w:drawing>
        <wp:inline distT="0" distB="0" distL="0" distR="0" wp14:anchorId="64B4347E" wp14:editId="4C442E8A">
          <wp:extent cx="1712421" cy="452093"/>
          <wp:effectExtent l="0" t="0" r="2540" b="571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082" cy="45253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062DC3B" w14:textId="77777777" w:rsidR="009456D9" w:rsidRDefault="009456D9" w:rsidP="009456D9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C3F2A"/>
    <w:multiLevelType w:val="hybridMultilevel"/>
    <w:tmpl w:val="3E361E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4B0F05"/>
    <w:multiLevelType w:val="hybridMultilevel"/>
    <w:tmpl w:val="5818F2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4F6B98"/>
    <w:multiLevelType w:val="hybridMultilevel"/>
    <w:tmpl w:val="CC960F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3C2E9A"/>
    <w:multiLevelType w:val="hybridMultilevel"/>
    <w:tmpl w:val="14C8C1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670A56"/>
    <w:multiLevelType w:val="hybridMultilevel"/>
    <w:tmpl w:val="6F00B77A"/>
    <w:lvl w:ilvl="0" w:tplc="3B42D5A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6F0C0E"/>
    <w:multiLevelType w:val="hybridMultilevel"/>
    <w:tmpl w:val="FE8A9438"/>
    <w:lvl w:ilvl="0" w:tplc="A02890A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9D229EA"/>
    <w:multiLevelType w:val="hybridMultilevel"/>
    <w:tmpl w:val="52620980"/>
    <w:lvl w:ilvl="0" w:tplc="97426486">
      <w:start w:val="1"/>
      <w:numFmt w:val="bullet"/>
      <w:lvlText w:val=""/>
      <w:lvlJc w:val="left"/>
      <w:pPr>
        <w:ind w:left="14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7" w15:restartNumberingAfterBreak="0">
    <w:nsid w:val="3689692C"/>
    <w:multiLevelType w:val="hybridMultilevel"/>
    <w:tmpl w:val="2578F4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BC4788"/>
    <w:multiLevelType w:val="hybridMultilevel"/>
    <w:tmpl w:val="3E361E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282551"/>
    <w:multiLevelType w:val="hybridMultilevel"/>
    <w:tmpl w:val="97F4F2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E50910"/>
    <w:multiLevelType w:val="hybridMultilevel"/>
    <w:tmpl w:val="EB12CB78"/>
    <w:lvl w:ilvl="0" w:tplc="04150019">
      <w:start w:val="1"/>
      <w:numFmt w:val="lowerLetter"/>
      <w:lvlText w:val="%1."/>
      <w:lvlJc w:val="left"/>
      <w:pPr>
        <w:ind w:left="1068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788" w:hanging="360"/>
      </w:pPr>
    </w:lvl>
    <w:lvl w:ilvl="2" w:tplc="0415001B">
      <w:start w:val="1"/>
      <w:numFmt w:val="lowerRoman"/>
      <w:lvlText w:val="%3."/>
      <w:lvlJc w:val="right"/>
      <w:pPr>
        <w:ind w:left="2508" w:hanging="180"/>
      </w:pPr>
    </w:lvl>
    <w:lvl w:ilvl="3" w:tplc="0415000F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 w15:restartNumberingAfterBreak="0">
    <w:nsid w:val="53C915EC"/>
    <w:multiLevelType w:val="hybridMultilevel"/>
    <w:tmpl w:val="FF68EB3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E30773"/>
    <w:multiLevelType w:val="hybridMultilevel"/>
    <w:tmpl w:val="5E96361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142160"/>
    <w:multiLevelType w:val="hybridMultilevel"/>
    <w:tmpl w:val="0A4675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B72061"/>
    <w:multiLevelType w:val="hybridMultilevel"/>
    <w:tmpl w:val="A770DC8A"/>
    <w:lvl w:ilvl="0" w:tplc="9742648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125F5C"/>
    <w:multiLevelType w:val="hybridMultilevel"/>
    <w:tmpl w:val="3E361E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9F4C8E"/>
    <w:multiLevelType w:val="hybridMultilevel"/>
    <w:tmpl w:val="8124D942"/>
    <w:lvl w:ilvl="0" w:tplc="A02890A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95C0059"/>
    <w:multiLevelType w:val="hybridMultilevel"/>
    <w:tmpl w:val="256AB0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4"/>
  </w:num>
  <w:num w:numId="3">
    <w:abstractNumId w:val="14"/>
  </w:num>
  <w:num w:numId="4">
    <w:abstractNumId w:val="13"/>
  </w:num>
  <w:num w:numId="5">
    <w:abstractNumId w:val="9"/>
  </w:num>
  <w:num w:numId="6">
    <w:abstractNumId w:val="17"/>
  </w:num>
  <w:num w:numId="7">
    <w:abstractNumId w:val="3"/>
  </w:num>
  <w:num w:numId="8">
    <w:abstractNumId w:val="10"/>
  </w:num>
  <w:num w:numId="9">
    <w:abstractNumId w:val="5"/>
  </w:num>
  <w:num w:numId="10">
    <w:abstractNumId w:val="6"/>
  </w:num>
  <w:num w:numId="11">
    <w:abstractNumId w:val="1"/>
  </w:num>
  <w:num w:numId="12">
    <w:abstractNumId w:val="2"/>
  </w:num>
  <w:num w:numId="13">
    <w:abstractNumId w:val="11"/>
  </w:num>
  <w:num w:numId="14">
    <w:abstractNumId w:val="15"/>
  </w:num>
  <w:num w:numId="15">
    <w:abstractNumId w:val="12"/>
  </w:num>
  <w:num w:numId="16">
    <w:abstractNumId w:val="0"/>
  </w:num>
  <w:num w:numId="17">
    <w:abstractNumId w:val="8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2MTAwMDQ1NDQzMTZW0lEKTi0uzszPAykwNKsFAER0c2otAAAA"/>
  </w:docVars>
  <w:rsids>
    <w:rsidRoot w:val="00017F6B"/>
    <w:rsid w:val="0000711D"/>
    <w:rsid w:val="00017F6B"/>
    <w:rsid w:val="00032C17"/>
    <w:rsid w:val="00035031"/>
    <w:rsid w:val="00052140"/>
    <w:rsid w:val="00084A18"/>
    <w:rsid w:val="00085631"/>
    <w:rsid w:val="000927C1"/>
    <w:rsid w:val="000963AB"/>
    <w:rsid w:val="00112A7F"/>
    <w:rsid w:val="0012496D"/>
    <w:rsid w:val="00142468"/>
    <w:rsid w:val="00165483"/>
    <w:rsid w:val="001C5765"/>
    <w:rsid w:val="001E1B34"/>
    <w:rsid w:val="001E336A"/>
    <w:rsid w:val="00200A48"/>
    <w:rsid w:val="002128F2"/>
    <w:rsid w:val="002357A4"/>
    <w:rsid w:val="00246DE5"/>
    <w:rsid w:val="00253BE8"/>
    <w:rsid w:val="002A0C1D"/>
    <w:rsid w:val="002B6C3C"/>
    <w:rsid w:val="002D676E"/>
    <w:rsid w:val="002E7920"/>
    <w:rsid w:val="00302956"/>
    <w:rsid w:val="00316484"/>
    <w:rsid w:val="0031686E"/>
    <w:rsid w:val="00320A29"/>
    <w:rsid w:val="00337018"/>
    <w:rsid w:val="00346399"/>
    <w:rsid w:val="00383314"/>
    <w:rsid w:val="003840C3"/>
    <w:rsid w:val="0039732A"/>
    <w:rsid w:val="003C7CBD"/>
    <w:rsid w:val="003D5D27"/>
    <w:rsid w:val="003D5FE7"/>
    <w:rsid w:val="003E7CB2"/>
    <w:rsid w:val="0041145F"/>
    <w:rsid w:val="00411A74"/>
    <w:rsid w:val="00420B52"/>
    <w:rsid w:val="004231BE"/>
    <w:rsid w:val="004263E4"/>
    <w:rsid w:val="00430346"/>
    <w:rsid w:val="00450F67"/>
    <w:rsid w:val="0047369B"/>
    <w:rsid w:val="00484B28"/>
    <w:rsid w:val="004959DB"/>
    <w:rsid w:val="004B5DDF"/>
    <w:rsid w:val="004E2637"/>
    <w:rsid w:val="004E7DBA"/>
    <w:rsid w:val="00502132"/>
    <w:rsid w:val="00541299"/>
    <w:rsid w:val="005441D8"/>
    <w:rsid w:val="00550B11"/>
    <w:rsid w:val="00566D51"/>
    <w:rsid w:val="00573945"/>
    <w:rsid w:val="0058634B"/>
    <w:rsid w:val="00587C25"/>
    <w:rsid w:val="00592CC0"/>
    <w:rsid w:val="005C7024"/>
    <w:rsid w:val="005C7FF6"/>
    <w:rsid w:val="005D01E2"/>
    <w:rsid w:val="005E1800"/>
    <w:rsid w:val="00633064"/>
    <w:rsid w:val="00640D8C"/>
    <w:rsid w:val="00650E11"/>
    <w:rsid w:val="0066728A"/>
    <w:rsid w:val="00670B13"/>
    <w:rsid w:val="00674CDA"/>
    <w:rsid w:val="00681EF7"/>
    <w:rsid w:val="00682D18"/>
    <w:rsid w:val="00697C0D"/>
    <w:rsid w:val="006B523E"/>
    <w:rsid w:val="006C7A6F"/>
    <w:rsid w:val="006D0964"/>
    <w:rsid w:val="006D3A90"/>
    <w:rsid w:val="006D785B"/>
    <w:rsid w:val="007051FF"/>
    <w:rsid w:val="007100DE"/>
    <w:rsid w:val="00723750"/>
    <w:rsid w:val="007638DF"/>
    <w:rsid w:val="007A472A"/>
    <w:rsid w:val="007A7D36"/>
    <w:rsid w:val="007C28D6"/>
    <w:rsid w:val="007C57DA"/>
    <w:rsid w:val="007D50EB"/>
    <w:rsid w:val="007D5B47"/>
    <w:rsid w:val="007F3F1F"/>
    <w:rsid w:val="007F79C3"/>
    <w:rsid w:val="008071A1"/>
    <w:rsid w:val="008179E9"/>
    <w:rsid w:val="00825A90"/>
    <w:rsid w:val="00847D16"/>
    <w:rsid w:val="00850555"/>
    <w:rsid w:val="008516EA"/>
    <w:rsid w:val="008611CC"/>
    <w:rsid w:val="00870F2B"/>
    <w:rsid w:val="00876C5D"/>
    <w:rsid w:val="008915E5"/>
    <w:rsid w:val="00895F46"/>
    <w:rsid w:val="008A0643"/>
    <w:rsid w:val="008B5B8E"/>
    <w:rsid w:val="008C23C4"/>
    <w:rsid w:val="008C5F12"/>
    <w:rsid w:val="008D2BEE"/>
    <w:rsid w:val="008D5289"/>
    <w:rsid w:val="0091184D"/>
    <w:rsid w:val="00934F4C"/>
    <w:rsid w:val="00935988"/>
    <w:rsid w:val="009426F6"/>
    <w:rsid w:val="009456D9"/>
    <w:rsid w:val="00950ADB"/>
    <w:rsid w:val="00956EE5"/>
    <w:rsid w:val="00963846"/>
    <w:rsid w:val="00986D9A"/>
    <w:rsid w:val="00991D65"/>
    <w:rsid w:val="009A3E9D"/>
    <w:rsid w:val="009A6534"/>
    <w:rsid w:val="009A7A7A"/>
    <w:rsid w:val="009D3E2D"/>
    <w:rsid w:val="00A14B4D"/>
    <w:rsid w:val="00A4215B"/>
    <w:rsid w:val="00A42F26"/>
    <w:rsid w:val="00A434A9"/>
    <w:rsid w:val="00A448E3"/>
    <w:rsid w:val="00A574D1"/>
    <w:rsid w:val="00A77909"/>
    <w:rsid w:val="00A874EC"/>
    <w:rsid w:val="00A930E7"/>
    <w:rsid w:val="00A938FE"/>
    <w:rsid w:val="00AA276C"/>
    <w:rsid w:val="00AB1DDD"/>
    <w:rsid w:val="00AE4863"/>
    <w:rsid w:val="00AF7F68"/>
    <w:rsid w:val="00B061EA"/>
    <w:rsid w:val="00B122EE"/>
    <w:rsid w:val="00B17A11"/>
    <w:rsid w:val="00B50796"/>
    <w:rsid w:val="00B72442"/>
    <w:rsid w:val="00BA0379"/>
    <w:rsid w:val="00BA74A2"/>
    <w:rsid w:val="00BC1FF8"/>
    <w:rsid w:val="00BD578C"/>
    <w:rsid w:val="00BD6313"/>
    <w:rsid w:val="00BE18A4"/>
    <w:rsid w:val="00BE63AC"/>
    <w:rsid w:val="00C033E6"/>
    <w:rsid w:val="00C14C10"/>
    <w:rsid w:val="00C3497D"/>
    <w:rsid w:val="00C44840"/>
    <w:rsid w:val="00C638E6"/>
    <w:rsid w:val="00C71893"/>
    <w:rsid w:val="00CA3AA2"/>
    <w:rsid w:val="00CB6FB9"/>
    <w:rsid w:val="00CF6373"/>
    <w:rsid w:val="00D02028"/>
    <w:rsid w:val="00D0298B"/>
    <w:rsid w:val="00D10C67"/>
    <w:rsid w:val="00D14FDD"/>
    <w:rsid w:val="00D242E8"/>
    <w:rsid w:val="00D26C28"/>
    <w:rsid w:val="00D33F2B"/>
    <w:rsid w:val="00D5177A"/>
    <w:rsid w:val="00D87482"/>
    <w:rsid w:val="00DA4AC4"/>
    <w:rsid w:val="00DB0BD4"/>
    <w:rsid w:val="00DB2B61"/>
    <w:rsid w:val="00DB2C5A"/>
    <w:rsid w:val="00DD4A31"/>
    <w:rsid w:val="00E26D1B"/>
    <w:rsid w:val="00E4580C"/>
    <w:rsid w:val="00E86246"/>
    <w:rsid w:val="00E95ED1"/>
    <w:rsid w:val="00EA1B65"/>
    <w:rsid w:val="00EB56D6"/>
    <w:rsid w:val="00EC6A8E"/>
    <w:rsid w:val="00EF61A1"/>
    <w:rsid w:val="00F0102D"/>
    <w:rsid w:val="00F05998"/>
    <w:rsid w:val="00F118B8"/>
    <w:rsid w:val="00F20220"/>
    <w:rsid w:val="00F31868"/>
    <w:rsid w:val="00F3744F"/>
    <w:rsid w:val="00F401A5"/>
    <w:rsid w:val="00F45DB8"/>
    <w:rsid w:val="00F473C2"/>
    <w:rsid w:val="00F63104"/>
    <w:rsid w:val="00F807D3"/>
    <w:rsid w:val="00F8395C"/>
    <w:rsid w:val="00F86B10"/>
    <w:rsid w:val="00F9067D"/>
    <w:rsid w:val="00FB4494"/>
    <w:rsid w:val="00FC7E4A"/>
    <w:rsid w:val="00FD6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8134452"/>
  <w15:docId w15:val="{B33BC3E5-10E1-49E5-BB8E-DA28B2CF1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17F6B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17F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17F6B"/>
  </w:style>
  <w:style w:type="paragraph" w:styleId="Stopka">
    <w:name w:val="footer"/>
    <w:basedOn w:val="Normalny"/>
    <w:link w:val="StopkaZnak"/>
    <w:uiPriority w:val="99"/>
    <w:unhideWhenUsed/>
    <w:rsid w:val="00017F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17F6B"/>
  </w:style>
  <w:style w:type="paragraph" w:customStyle="1" w:styleId="Podstawowyakapitowy">
    <w:name w:val="[Podstawowy akapitowy]"/>
    <w:basedOn w:val="Normalny"/>
    <w:uiPriority w:val="99"/>
    <w:rsid w:val="00017F6B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link w:val="AkapitzlistZnak"/>
    <w:uiPriority w:val="34"/>
    <w:qFormat/>
    <w:rsid w:val="00017F6B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17F6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17F6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17F6B"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17F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17F6B"/>
    <w:rPr>
      <w:rFonts w:ascii="Segoe UI" w:hAnsi="Segoe UI" w:cs="Segoe UI"/>
      <w:sz w:val="18"/>
      <w:szCs w:val="18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C23C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C23C4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B061EA"/>
    <w:pPr>
      <w:spacing w:after="0" w:line="240" w:lineRule="auto"/>
    </w:pPr>
  </w:style>
  <w:style w:type="character" w:styleId="Hipercze">
    <w:name w:val="Hyperlink"/>
    <w:basedOn w:val="Domylnaczcionkaakapitu"/>
    <w:uiPriority w:val="99"/>
    <w:unhideWhenUsed/>
    <w:rsid w:val="00302956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02956"/>
    <w:rPr>
      <w:color w:val="808080"/>
      <w:shd w:val="clear" w:color="auto" w:fill="E6E6E6"/>
    </w:rPr>
  </w:style>
  <w:style w:type="character" w:customStyle="1" w:styleId="Nierozpoznanawzmianka10">
    <w:name w:val="Nierozpoznana wzmianka1"/>
    <w:basedOn w:val="Domylnaczcionkaakapitu"/>
    <w:uiPriority w:val="99"/>
    <w:semiHidden/>
    <w:unhideWhenUsed/>
    <w:rsid w:val="00C638E6"/>
    <w:rPr>
      <w:color w:val="808080"/>
      <w:shd w:val="clear" w:color="auto" w:fill="E6E6E6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674CDA"/>
    <w:rPr>
      <w:color w:val="808080"/>
      <w:shd w:val="clear" w:color="auto" w:fill="E6E6E6"/>
    </w:rPr>
  </w:style>
  <w:style w:type="character" w:customStyle="1" w:styleId="AkapitzlistZnak">
    <w:name w:val="Akapit z listą Znak"/>
    <w:link w:val="Akapitzlist"/>
    <w:uiPriority w:val="34"/>
    <w:locked/>
    <w:rsid w:val="00674CDA"/>
  </w:style>
  <w:style w:type="table" w:styleId="Tabela-Siatka">
    <w:name w:val="Table Grid"/>
    <w:basedOn w:val="Standardowy"/>
    <w:uiPriority w:val="59"/>
    <w:rsid w:val="00032C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405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9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0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9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7E3D84-B3CA-4266-A52D-3F26F39F5D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3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wedorczuk Krzysztof</dc:creator>
  <cp:lastModifiedBy>Buczyńska Katarzyna</cp:lastModifiedBy>
  <cp:revision>6</cp:revision>
  <dcterms:created xsi:type="dcterms:W3CDTF">2019-02-14T20:27:00Z</dcterms:created>
  <dcterms:modified xsi:type="dcterms:W3CDTF">2020-03-23T13:24:00Z</dcterms:modified>
</cp:coreProperties>
</file>